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64755E" w14:textId="77777777" w:rsidR="009A564B" w:rsidRPr="00D7035A" w:rsidRDefault="009A564B">
      <w:pPr>
        <w:rPr>
          <w:rFonts w:ascii="Times New Roman" w:hAnsi="Times New Roman" w:cs="Times New Roman"/>
        </w:rPr>
      </w:pPr>
      <w:bookmarkStart w:id="0" w:name="_GoBack"/>
      <w:bookmarkEnd w:id="0"/>
    </w:p>
    <w:p w14:paraId="7B6E6437" w14:textId="47E81AE7" w:rsidR="002D5453" w:rsidRPr="003F4B8B" w:rsidRDefault="002D5453" w:rsidP="002D5453">
      <w:pPr>
        <w:jc w:val="center"/>
        <w:rPr>
          <w:rFonts w:ascii="Times New Roman" w:hAnsi="Times New Roman" w:cs="Times New Roman"/>
          <w:b/>
        </w:rPr>
      </w:pPr>
      <w:r w:rsidRPr="003F4B8B">
        <w:rPr>
          <w:rFonts w:ascii="Times New Roman" w:hAnsi="Times New Roman" w:cs="Times New Roman"/>
          <w:b/>
        </w:rPr>
        <w:t>YAZAR KATKI BEYAN FORMU</w:t>
      </w:r>
    </w:p>
    <w:p w14:paraId="6A819C58" w14:textId="77777777" w:rsidR="00486EF2" w:rsidRPr="003F4B8B" w:rsidRDefault="00486EF2" w:rsidP="00F977C9">
      <w:pPr>
        <w:rPr>
          <w:rFonts w:ascii="Times New Roman" w:hAnsi="Times New Roman" w:cs="Times New Roman"/>
          <w:b/>
        </w:rPr>
      </w:pPr>
    </w:p>
    <w:p w14:paraId="6A90D8AB" w14:textId="1DCA98DE" w:rsidR="00F977C9" w:rsidRPr="003F4B8B" w:rsidRDefault="0094388E" w:rsidP="00F977C9">
      <w:pPr>
        <w:rPr>
          <w:rFonts w:ascii="Times New Roman" w:hAnsi="Times New Roman" w:cs="Times New Roman"/>
        </w:rPr>
      </w:pPr>
      <w:r w:rsidRPr="003F4B8B">
        <w:rPr>
          <w:rFonts w:ascii="Times New Roman" w:eastAsia="Calibri" w:hAnsi="Times New Roman" w:cs="Times New Roman"/>
          <w:b/>
          <w:noProof/>
          <w:lang w:eastAsia="tr-T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41E57A7" wp14:editId="4418D937">
                <wp:simplePos x="0" y="0"/>
                <wp:positionH relativeFrom="margin">
                  <wp:posOffset>20955</wp:posOffset>
                </wp:positionH>
                <wp:positionV relativeFrom="paragraph">
                  <wp:posOffset>337820</wp:posOffset>
                </wp:positionV>
                <wp:extent cx="6724650" cy="571500"/>
                <wp:effectExtent l="0" t="0" r="19050" b="19050"/>
                <wp:wrapSquare wrapText="bothSides"/>
                <wp:docPr id="4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465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1E722C" w14:textId="2CE5D525" w:rsidR="00006EF7" w:rsidRPr="00D7035A" w:rsidRDefault="00BB1322" w:rsidP="00006EF7">
                            <w:r w:rsidRPr="003F4B8B">
                              <w:rPr>
                                <w:rFonts w:ascii="Times New Roman" w:hAnsi="Times New Roman" w:cs="Times New Roman"/>
                                <w:b/>
                              </w:rPr>
                              <w:t>Makalenin</w:t>
                            </w:r>
                            <w:r w:rsidRPr="003F4B8B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="00F73C80" w:rsidRPr="003F4B8B">
                              <w:rPr>
                                <w:rFonts w:ascii="Times New Roman" w:hAnsi="Times New Roman" w:cs="Times New Roman"/>
                                <w:b/>
                              </w:rPr>
                              <w:t>Başlığı</w:t>
                            </w:r>
                            <w:r w:rsidRPr="003F4B8B">
                              <w:rPr>
                                <w:rFonts w:ascii="Times New Roman" w:hAnsi="Times New Roman" w:cs="Times New Roman"/>
                                <w:b/>
                              </w:rPr>
                              <w:t>:</w:t>
                            </w:r>
                          </w:p>
                          <w:p w14:paraId="7D8CFD37" w14:textId="77777777" w:rsidR="0094388E" w:rsidRDefault="0094388E" w:rsidP="00006EF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1E57A7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1.65pt;margin-top:26.6pt;width:529.5pt;height: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">
                <v:textbox>
                  <w:txbxContent>
                    <w:p w14:paraId="1F1E722C" w14:textId="2CE5D525" w:rsidR="00006EF7" w:rsidRPr="00D7035A" w:rsidRDefault="00BB1322" w:rsidP="00006EF7">
                      <w:r w:rsidRPr="003F4B8B">
                        <w:rPr>
                          <w:rFonts w:ascii="Times New Roman" w:hAnsi="Times New Roman" w:cs="Times New Roman"/>
                          <w:b/>
                        </w:rPr>
                        <w:t>Makalenin</w:t>
                      </w:r>
                      <w:r w:rsidRPr="003F4B8B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="00F73C80" w:rsidRPr="003F4B8B">
                        <w:rPr>
                          <w:rFonts w:ascii="Times New Roman" w:hAnsi="Times New Roman" w:cs="Times New Roman"/>
                          <w:b/>
                        </w:rPr>
                        <w:t>Başlığı</w:t>
                      </w:r>
                      <w:r w:rsidRPr="003F4B8B">
                        <w:rPr>
                          <w:rFonts w:ascii="Times New Roman" w:hAnsi="Times New Roman" w:cs="Times New Roman"/>
                          <w:b/>
                        </w:rPr>
                        <w:t>:</w:t>
                      </w:r>
                    </w:p>
                    <w:p w14:paraId="7D8CFD37" w14:textId="77777777" w:rsidR="0094388E" w:rsidRDefault="0094388E" w:rsidP="00006EF7"/>
                  </w:txbxContent>
                </v:textbox>
                <w10:wrap type="square" anchorx="margin"/>
              </v:shape>
            </w:pict>
          </mc:Fallback>
        </mc:AlternateContent>
      </w:r>
      <w:r w:rsidR="00FD541C" w:rsidRPr="003F4B8B">
        <w:rPr>
          <w:rFonts w:ascii="Times New Roman" w:hAnsi="Times New Roman" w:cs="Times New Roman"/>
          <w:b/>
        </w:rPr>
        <w:tab/>
      </w:r>
      <w:r w:rsidR="00FD541C" w:rsidRPr="003F4B8B">
        <w:rPr>
          <w:rFonts w:ascii="Times New Roman" w:hAnsi="Times New Roman" w:cs="Times New Roman"/>
          <w:b/>
        </w:rPr>
        <w:tab/>
      </w:r>
      <w:r w:rsidR="00FD541C" w:rsidRPr="003F4B8B">
        <w:rPr>
          <w:rFonts w:ascii="Times New Roman" w:hAnsi="Times New Roman" w:cs="Times New Roman"/>
          <w:b/>
        </w:rPr>
        <w:tab/>
      </w:r>
      <w:r w:rsidR="00FD541C" w:rsidRPr="003F4B8B">
        <w:rPr>
          <w:rFonts w:ascii="Times New Roman" w:hAnsi="Times New Roman" w:cs="Times New Roman"/>
          <w:b/>
        </w:rPr>
        <w:tab/>
      </w:r>
      <w:r w:rsidR="00FD541C" w:rsidRPr="003F4B8B">
        <w:rPr>
          <w:rFonts w:ascii="Times New Roman" w:hAnsi="Times New Roman" w:cs="Times New Roman"/>
          <w:b/>
        </w:rPr>
        <w:tab/>
      </w:r>
      <w:r w:rsidR="00FD541C" w:rsidRPr="003F4B8B">
        <w:rPr>
          <w:rFonts w:ascii="Times New Roman" w:hAnsi="Times New Roman" w:cs="Times New Roman"/>
          <w:b/>
        </w:rPr>
        <w:tab/>
      </w:r>
      <w:r w:rsidR="00FD541C" w:rsidRPr="003F4B8B">
        <w:rPr>
          <w:rFonts w:ascii="Times New Roman" w:hAnsi="Times New Roman" w:cs="Times New Roman"/>
          <w:b/>
        </w:rPr>
        <w:tab/>
      </w:r>
      <w:r w:rsidR="00FD541C" w:rsidRPr="003F4B8B">
        <w:rPr>
          <w:rFonts w:ascii="Times New Roman" w:hAnsi="Times New Roman" w:cs="Times New Roman"/>
          <w:b/>
        </w:rPr>
        <w:tab/>
      </w:r>
      <w:r w:rsidR="00FD541C" w:rsidRPr="003F4B8B">
        <w:rPr>
          <w:rFonts w:ascii="Times New Roman" w:hAnsi="Times New Roman" w:cs="Times New Roman"/>
          <w:b/>
        </w:rPr>
        <w:tab/>
      </w:r>
      <w:r w:rsidR="00BB1322" w:rsidRPr="003F4B8B">
        <w:rPr>
          <w:rFonts w:ascii="Times New Roman" w:hAnsi="Times New Roman" w:cs="Times New Roman"/>
          <w:b/>
        </w:rPr>
        <w:tab/>
      </w:r>
      <w:r w:rsidR="00BB1322" w:rsidRPr="003F4B8B">
        <w:rPr>
          <w:rFonts w:ascii="Times New Roman" w:hAnsi="Times New Roman" w:cs="Times New Roman"/>
          <w:b/>
        </w:rPr>
        <w:tab/>
      </w:r>
      <w:r w:rsidR="00FD541C" w:rsidRPr="003F4B8B">
        <w:rPr>
          <w:rFonts w:ascii="Times New Roman" w:hAnsi="Times New Roman" w:cs="Times New Roman"/>
          <w:b/>
        </w:rPr>
        <w:t>Tarih:</w:t>
      </w:r>
      <w:r w:rsidR="00FD541C" w:rsidRPr="003F4B8B">
        <w:rPr>
          <w:rFonts w:ascii="Times New Roman" w:hAnsi="Times New Roman" w:cs="Times New Roman"/>
        </w:rPr>
        <w:t xml:space="preserve">   </w:t>
      </w:r>
    </w:p>
    <w:p w14:paraId="51D5019F" w14:textId="42850237" w:rsidR="00F977C9" w:rsidRPr="00D7035A" w:rsidRDefault="00F977C9">
      <w:pPr>
        <w:rPr>
          <w:rFonts w:ascii="Times New Roman" w:hAnsi="Times New Roman" w:cs="Times New Roman"/>
        </w:rPr>
      </w:pPr>
    </w:p>
    <w:p w14:paraId="35120508" w14:textId="77777777" w:rsidR="0094388E" w:rsidRPr="00D7035A" w:rsidRDefault="0094388E" w:rsidP="00006EF7">
      <w:pPr>
        <w:rPr>
          <w:rFonts w:ascii="Times New Roman" w:hAnsi="Times New Roman" w:cs="Times New Roman"/>
          <w:b/>
        </w:rPr>
      </w:pPr>
    </w:p>
    <w:p w14:paraId="0801F267" w14:textId="7DF64FC7" w:rsidR="005E14A2" w:rsidRPr="00D7035A" w:rsidRDefault="00006EF7" w:rsidP="005E14A2">
      <w:pPr>
        <w:jc w:val="center"/>
        <w:rPr>
          <w:rFonts w:ascii="Times New Roman" w:hAnsi="Times New Roman" w:cs="Times New Roman"/>
          <w:b/>
        </w:rPr>
      </w:pPr>
      <w:r w:rsidRPr="00D7035A">
        <w:rPr>
          <w:rFonts w:ascii="Times New Roman" w:hAnsi="Times New Roman" w:cs="Times New Roman"/>
          <w:b/>
        </w:rPr>
        <w:t>Yazar(lar)ın Adı, Soyadı ve Kurum</w:t>
      </w:r>
      <w:r w:rsidR="00474782" w:rsidRPr="00D7035A">
        <w:rPr>
          <w:rFonts w:ascii="Times New Roman" w:hAnsi="Times New Roman" w:cs="Times New Roman"/>
          <w:b/>
        </w:rPr>
        <w:t xml:space="preserve"> Bilgileri</w:t>
      </w:r>
      <w:r w:rsidRPr="00D7035A">
        <w:rPr>
          <w:rFonts w:ascii="Times New Roman" w:hAnsi="Times New Roman" w:cs="Times New Roman"/>
          <w:b/>
        </w:rPr>
        <w:t xml:space="preserve"> (</w:t>
      </w:r>
      <w:r w:rsidR="00D7035A">
        <w:rPr>
          <w:rFonts w:ascii="Times New Roman" w:hAnsi="Times New Roman" w:cs="Times New Roman"/>
          <w:b/>
        </w:rPr>
        <w:t>m</w:t>
      </w:r>
      <w:r w:rsidRPr="00D7035A">
        <w:rPr>
          <w:rFonts w:ascii="Times New Roman" w:hAnsi="Times New Roman" w:cs="Times New Roman"/>
          <w:b/>
        </w:rPr>
        <w:t xml:space="preserve">akaledeki </w:t>
      </w:r>
      <w:r w:rsidR="00D7035A">
        <w:rPr>
          <w:rFonts w:ascii="Times New Roman" w:hAnsi="Times New Roman" w:cs="Times New Roman"/>
          <w:b/>
        </w:rPr>
        <w:t>s</w:t>
      </w:r>
      <w:r w:rsidRPr="00D7035A">
        <w:rPr>
          <w:rFonts w:ascii="Times New Roman" w:hAnsi="Times New Roman" w:cs="Times New Roman"/>
          <w:b/>
        </w:rPr>
        <w:t>ırayla):</w:t>
      </w:r>
      <w:r w:rsidR="005E14A2" w:rsidRPr="00D7035A">
        <w:rPr>
          <w:rFonts w:ascii="Times New Roman" w:hAnsi="Times New Roman" w:cs="Times New Roman"/>
          <w:b/>
        </w:rPr>
        <w:t xml:space="preserve"> </w:t>
      </w:r>
    </w:p>
    <w:p w14:paraId="73AC0102" w14:textId="41B8C8B9" w:rsidR="00006EF7" w:rsidRPr="00D7035A" w:rsidRDefault="005E14A2" w:rsidP="00006EF7">
      <w:pPr>
        <w:rPr>
          <w:rFonts w:ascii="Times New Roman" w:hAnsi="Times New Roman" w:cs="Times New Roman"/>
          <w:b/>
        </w:rPr>
      </w:pPr>
      <w:r w:rsidRPr="00D7035A">
        <w:rPr>
          <w:rFonts w:ascii="Times New Roman" w:hAnsi="Times New Roman" w:cs="Times New Roman"/>
          <w:b/>
        </w:rPr>
        <w:t>Yazar(</w:t>
      </w:r>
      <w:proofErr w:type="spellStart"/>
      <w:r w:rsidRPr="00D7035A">
        <w:rPr>
          <w:rFonts w:ascii="Times New Roman" w:hAnsi="Times New Roman" w:cs="Times New Roman"/>
          <w:b/>
        </w:rPr>
        <w:t>lar</w:t>
      </w:r>
      <w:proofErr w:type="spellEnd"/>
      <w:r w:rsidRPr="00D7035A">
        <w:rPr>
          <w:rFonts w:ascii="Times New Roman" w:hAnsi="Times New Roman" w:cs="Times New Roman"/>
          <w:b/>
        </w:rPr>
        <w:t xml:space="preserve">) 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2684"/>
        <w:gridCol w:w="3586"/>
        <w:gridCol w:w="2176"/>
        <w:gridCol w:w="2316"/>
      </w:tblGrid>
      <w:tr w:rsidR="008B1F84" w:rsidRPr="00D7035A" w14:paraId="6D93C9B2" w14:textId="2E12BACA" w:rsidTr="008371A2">
        <w:trPr>
          <w:trHeight w:val="495"/>
        </w:trPr>
        <w:tc>
          <w:tcPr>
            <w:tcW w:w="1247" w:type="pct"/>
            <w:vAlign w:val="center"/>
          </w:tcPr>
          <w:p w14:paraId="28AF982C" w14:textId="4A350D33" w:rsidR="008B1F84" w:rsidRPr="00D7035A" w:rsidRDefault="008B1F84" w:rsidP="008B1F84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7035A">
              <w:rPr>
                <w:rFonts w:ascii="Times New Roman" w:hAnsi="Times New Roman" w:cs="Times New Roman"/>
                <w:b/>
              </w:rPr>
              <w:t>Adı-Soyadı</w:t>
            </w:r>
          </w:p>
        </w:tc>
        <w:tc>
          <w:tcPr>
            <w:tcW w:w="1666" w:type="pct"/>
            <w:vAlign w:val="center"/>
          </w:tcPr>
          <w:p w14:paraId="4F9D6665" w14:textId="2D93F05F" w:rsidR="008B1F84" w:rsidRPr="00D7035A" w:rsidRDefault="008B1F84" w:rsidP="008B1F8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7035A">
              <w:rPr>
                <w:rFonts w:ascii="Times New Roman" w:hAnsi="Times New Roman" w:cs="Times New Roman"/>
                <w:b/>
              </w:rPr>
              <w:t>Kurum-Fakülte-Bölüm-Anabilim Dalı-Şehir-Ülke</w:t>
            </w:r>
          </w:p>
        </w:tc>
        <w:tc>
          <w:tcPr>
            <w:tcW w:w="1011" w:type="pct"/>
          </w:tcPr>
          <w:p w14:paraId="2D97E3F7" w14:textId="77777777" w:rsidR="008B1F84" w:rsidRPr="00D7035A" w:rsidRDefault="008B1F84" w:rsidP="008B1F84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38B368F" w14:textId="3E78711B" w:rsidR="008B1F84" w:rsidRPr="00D7035A" w:rsidRDefault="008B1F84" w:rsidP="008B1F8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7035A">
              <w:rPr>
                <w:rFonts w:ascii="Times New Roman" w:hAnsi="Times New Roman" w:cs="Times New Roman"/>
                <w:b/>
              </w:rPr>
              <w:t>E-posta</w:t>
            </w:r>
          </w:p>
        </w:tc>
        <w:tc>
          <w:tcPr>
            <w:tcW w:w="1076" w:type="pct"/>
          </w:tcPr>
          <w:p w14:paraId="2A378CA4" w14:textId="77777777" w:rsidR="008B1F84" w:rsidRPr="00D7035A" w:rsidRDefault="008B1F84" w:rsidP="008B1F84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46E111F" w14:textId="6A69DC37" w:rsidR="008B1F84" w:rsidRPr="00D7035A" w:rsidRDefault="008B1F84" w:rsidP="008B1F8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7035A">
              <w:rPr>
                <w:rFonts w:ascii="Times New Roman" w:hAnsi="Times New Roman" w:cs="Times New Roman"/>
                <w:b/>
              </w:rPr>
              <w:t>Katkı Yapılan Bölüm</w:t>
            </w:r>
            <w:r w:rsidR="005E14A2" w:rsidRPr="00D7035A">
              <w:rPr>
                <w:rFonts w:ascii="Times New Roman" w:hAnsi="Times New Roman" w:cs="Times New Roman"/>
                <w:b/>
              </w:rPr>
              <w:t>(</w:t>
            </w:r>
            <w:proofErr w:type="spellStart"/>
            <w:r w:rsidR="005E14A2" w:rsidRPr="00D7035A">
              <w:rPr>
                <w:rFonts w:ascii="Times New Roman" w:hAnsi="Times New Roman" w:cs="Times New Roman"/>
                <w:b/>
              </w:rPr>
              <w:t>ler</w:t>
            </w:r>
            <w:proofErr w:type="spellEnd"/>
            <w:r w:rsidR="005E14A2" w:rsidRPr="00D7035A">
              <w:rPr>
                <w:rFonts w:ascii="Times New Roman" w:hAnsi="Times New Roman" w:cs="Times New Roman"/>
                <w:b/>
              </w:rPr>
              <w:t>)</w:t>
            </w:r>
          </w:p>
        </w:tc>
      </w:tr>
      <w:tr w:rsidR="003234CC" w:rsidRPr="00D7035A" w14:paraId="0E36ED54" w14:textId="23D2AE5C" w:rsidTr="003234CC">
        <w:trPr>
          <w:trHeight w:val="435"/>
        </w:trPr>
        <w:tc>
          <w:tcPr>
            <w:tcW w:w="1247" w:type="pct"/>
            <w:vAlign w:val="center"/>
          </w:tcPr>
          <w:p w14:paraId="59ADA008" w14:textId="77777777" w:rsidR="003234CC" w:rsidRPr="00D7035A" w:rsidRDefault="003234CC" w:rsidP="003D54B3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66" w:type="pct"/>
            <w:vAlign w:val="center"/>
          </w:tcPr>
          <w:p w14:paraId="00B48813" w14:textId="44B67826" w:rsidR="003234CC" w:rsidRPr="00D7035A" w:rsidRDefault="003234CC" w:rsidP="003D54B3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11" w:type="pct"/>
          </w:tcPr>
          <w:p w14:paraId="12D93026" w14:textId="77777777" w:rsidR="003234CC" w:rsidRPr="00D7035A" w:rsidRDefault="003234CC" w:rsidP="003D54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76" w:type="pct"/>
            <w:vAlign w:val="center"/>
          </w:tcPr>
          <w:p w14:paraId="28D4FE92" w14:textId="7EB8CE8F" w:rsidR="003234CC" w:rsidRPr="00D7035A" w:rsidRDefault="003234CC" w:rsidP="003D54B3">
            <w:pPr>
              <w:rPr>
                <w:rFonts w:ascii="Times New Roman" w:hAnsi="Times New Roman" w:cs="Times New Roman"/>
              </w:rPr>
            </w:pPr>
          </w:p>
        </w:tc>
      </w:tr>
      <w:tr w:rsidR="003234CC" w:rsidRPr="00D7035A" w14:paraId="052D22D1" w14:textId="25E57A64" w:rsidTr="003234CC">
        <w:trPr>
          <w:trHeight w:val="420"/>
        </w:trPr>
        <w:tc>
          <w:tcPr>
            <w:tcW w:w="1247" w:type="pct"/>
            <w:vAlign w:val="center"/>
          </w:tcPr>
          <w:p w14:paraId="6C3B56AA" w14:textId="77777777" w:rsidR="003234CC" w:rsidRPr="00D7035A" w:rsidRDefault="003234CC" w:rsidP="003D54B3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66" w:type="pct"/>
            <w:vAlign w:val="center"/>
          </w:tcPr>
          <w:p w14:paraId="1DCDC154" w14:textId="77777777" w:rsidR="003234CC" w:rsidRPr="00D7035A" w:rsidRDefault="003234CC" w:rsidP="003D54B3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11" w:type="pct"/>
          </w:tcPr>
          <w:p w14:paraId="226469B1" w14:textId="77777777" w:rsidR="003234CC" w:rsidRPr="00D7035A" w:rsidRDefault="003234CC" w:rsidP="003D54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76" w:type="pct"/>
            <w:vAlign w:val="center"/>
          </w:tcPr>
          <w:p w14:paraId="797E8123" w14:textId="3118E05F" w:rsidR="003234CC" w:rsidRPr="00D7035A" w:rsidRDefault="003234CC" w:rsidP="003D54B3">
            <w:pPr>
              <w:rPr>
                <w:rFonts w:ascii="Times New Roman" w:hAnsi="Times New Roman" w:cs="Times New Roman"/>
              </w:rPr>
            </w:pPr>
          </w:p>
        </w:tc>
      </w:tr>
      <w:tr w:rsidR="003234CC" w:rsidRPr="00D7035A" w14:paraId="78BA4452" w14:textId="6D3C1190" w:rsidTr="003234CC">
        <w:trPr>
          <w:trHeight w:val="435"/>
        </w:trPr>
        <w:tc>
          <w:tcPr>
            <w:tcW w:w="1247" w:type="pct"/>
            <w:vAlign w:val="center"/>
          </w:tcPr>
          <w:p w14:paraId="2F9D4C39" w14:textId="77777777" w:rsidR="003234CC" w:rsidRPr="00D7035A" w:rsidRDefault="003234CC" w:rsidP="003D54B3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66" w:type="pct"/>
            <w:vAlign w:val="center"/>
          </w:tcPr>
          <w:p w14:paraId="52429BBC" w14:textId="77777777" w:rsidR="003234CC" w:rsidRPr="00D7035A" w:rsidRDefault="003234CC" w:rsidP="003D54B3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11" w:type="pct"/>
          </w:tcPr>
          <w:p w14:paraId="44C00404" w14:textId="77777777" w:rsidR="003234CC" w:rsidRPr="00D7035A" w:rsidRDefault="003234CC" w:rsidP="003D54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76" w:type="pct"/>
            <w:vAlign w:val="center"/>
          </w:tcPr>
          <w:p w14:paraId="605D5CB4" w14:textId="0137623A" w:rsidR="003234CC" w:rsidRPr="00D7035A" w:rsidRDefault="003234CC" w:rsidP="003D54B3">
            <w:pPr>
              <w:rPr>
                <w:rFonts w:ascii="Times New Roman" w:hAnsi="Times New Roman" w:cs="Times New Roman"/>
              </w:rPr>
            </w:pPr>
          </w:p>
        </w:tc>
      </w:tr>
      <w:tr w:rsidR="003234CC" w:rsidRPr="00D7035A" w14:paraId="1F1438BF" w14:textId="199C19F0" w:rsidTr="003234CC">
        <w:trPr>
          <w:trHeight w:val="435"/>
        </w:trPr>
        <w:tc>
          <w:tcPr>
            <w:tcW w:w="1247" w:type="pct"/>
            <w:vAlign w:val="center"/>
          </w:tcPr>
          <w:p w14:paraId="1CDC0350" w14:textId="77777777" w:rsidR="003234CC" w:rsidRPr="00D7035A" w:rsidRDefault="003234CC" w:rsidP="003D54B3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66" w:type="pct"/>
            <w:vAlign w:val="center"/>
          </w:tcPr>
          <w:p w14:paraId="75229D47" w14:textId="77777777" w:rsidR="003234CC" w:rsidRPr="00D7035A" w:rsidRDefault="003234CC" w:rsidP="003D54B3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11" w:type="pct"/>
          </w:tcPr>
          <w:p w14:paraId="28090248" w14:textId="77777777" w:rsidR="003234CC" w:rsidRPr="00D7035A" w:rsidRDefault="003234CC" w:rsidP="003D54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76" w:type="pct"/>
            <w:vAlign w:val="center"/>
          </w:tcPr>
          <w:p w14:paraId="4BF8B3BD" w14:textId="1566E918" w:rsidR="003234CC" w:rsidRPr="00D7035A" w:rsidRDefault="003234CC" w:rsidP="003D54B3">
            <w:pPr>
              <w:rPr>
                <w:rFonts w:ascii="Times New Roman" w:hAnsi="Times New Roman" w:cs="Times New Roman"/>
              </w:rPr>
            </w:pPr>
          </w:p>
        </w:tc>
      </w:tr>
      <w:tr w:rsidR="003234CC" w:rsidRPr="00D7035A" w14:paraId="45D7EDF5" w14:textId="33B396EB" w:rsidTr="003234CC">
        <w:trPr>
          <w:trHeight w:val="420"/>
        </w:trPr>
        <w:tc>
          <w:tcPr>
            <w:tcW w:w="1247" w:type="pct"/>
            <w:vAlign w:val="center"/>
          </w:tcPr>
          <w:p w14:paraId="65D1BE1E" w14:textId="77777777" w:rsidR="003234CC" w:rsidRPr="00D7035A" w:rsidRDefault="003234CC" w:rsidP="003D54B3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66" w:type="pct"/>
            <w:vAlign w:val="center"/>
          </w:tcPr>
          <w:p w14:paraId="132C2B4C" w14:textId="77777777" w:rsidR="003234CC" w:rsidRPr="00D7035A" w:rsidRDefault="003234CC" w:rsidP="003D54B3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11" w:type="pct"/>
          </w:tcPr>
          <w:p w14:paraId="03F02635" w14:textId="77777777" w:rsidR="003234CC" w:rsidRPr="00D7035A" w:rsidRDefault="003234CC" w:rsidP="003D54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76" w:type="pct"/>
            <w:vAlign w:val="center"/>
          </w:tcPr>
          <w:p w14:paraId="2085BE08" w14:textId="7CA93F59" w:rsidR="003234CC" w:rsidRPr="00D7035A" w:rsidRDefault="003234CC" w:rsidP="003D54B3">
            <w:pPr>
              <w:rPr>
                <w:rFonts w:ascii="Times New Roman" w:hAnsi="Times New Roman" w:cs="Times New Roman"/>
              </w:rPr>
            </w:pPr>
          </w:p>
        </w:tc>
      </w:tr>
    </w:tbl>
    <w:p w14:paraId="07D09A90" w14:textId="77777777" w:rsidR="00006EF7" w:rsidRPr="00D7035A" w:rsidRDefault="00006EF7" w:rsidP="00006EF7">
      <w:pPr>
        <w:rPr>
          <w:rFonts w:ascii="Times New Roman" w:hAnsi="Times New Roman" w:cs="Times New Roman"/>
          <w:b/>
        </w:rPr>
      </w:pPr>
    </w:p>
    <w:p w14:paraId="68C62F85" w14:textId="34293EB2" w:rsidR="00F22C7F" w:rsidRPr="00D7035A" w:rsidRDefault="005E14A2" w:rsidP="003F4B8B">
      <w:pPr>
        <w:jc w:val="both"/>
        <w:rPr>
          <w:rFonts w:ascii="Times New Roman" w:hAnsi="Times New Roman" w:cs="Times New Roman"/>
        </w:rPr>
      </w:pPr>
      <w:r w:rsidRPr="00D7035A">
        <w:rPr>
          <w:rFonts w:ascii="Times New Roman" w:hAnsi="Times New Roman" w:cs="Times New Roman"/>
        </w:rPr>
        <w:t xml:space="preserve">(Tüm yazarlar adına) </w:t>
      </w:r>
      <w:r w:rsidR="00F22C7F" w:rsidRPr="00D7035A">
        <w:rPr>
          <w:rFonts w:ascii="Times New Roman" w:hAnsi="Times New Roman" w:cs="Times New Roman"/>
        </w:rPr>
        <w:t xml:space="preserve">Sorumlu yazar olarak </w:t>
      </w:r>
      <w:r w:rsidRPr="00D7035A">
        <w:rPr>
          <w:rFonts w:ascii="Times New Roman" w:hAnsi="Times New Roman" w:cs="Times New Roman"/>
        </w:rPr>
        <w:t>şunu beyan ederim</w:t>
      </w:r>
      <w:r w:rsidR="00F22C7F" w:rsidRPr="00D7035A">
        <w:rPr>
          <w:rFonts w:ascii="Times New Roman" w:hAnsi="Times New Roman" w:cs="Times New Roman"/>
        </w:rPr>
        <w:t>:</w:t>
      </w:r>
    </w:p>
    <w:p w14:paraId="1619FDC6" w14:textId="6EA4EF80" w:rsidR="00F22C7F" w:rsidRPr="00D7035A" w:rsidRDefault="005E14A2" w:rsidP="003F4B8B">
      <w:pPr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D7035A">
        <w:rPr>
          <w:rFonts w:ascii="Times New Roman" w:hAnsi="Times New Roman" w:cs="Times New Roman"/>
        </w:rPr>
        <w:t xml:space="preserve">Gönderilen </w:t>
      </w:r>
      <w:r w:rsidR="00F22C7F" w:rsidRPr="00D7035A">
        <w:rPr>
          <w:rFonts w:ascii="Times New Roman" w:hAnsi="Times New Roman" w:cs="Times New Roman"/>
        </w:rPr>
        <w:t>makale yazar(</w:t>
      </w:r>
      <w:proofErr w:type="spellStart"/>
      <w:r w:rsidR="00F22C7F" w:rsidRPr="00D7035A">
        <w:rPr>
          <w:rFonts w:ascii="Times New Roman" w:hAnsi="Times New Roman" w:cs="Times New Roman"/>
        </w:rPr>
        <w:t>lar</w:t>
      </w:r>
      <w:proofErr w:type="spellEnd"/>
      <w:r w:rsidR="00F22C7F" w:rsidRPr="00D7035A">
        <w:rPr>
          <w:rFonts w:ascii="Times New Roman" w:hAnsi="Times New Roman" w:cs="Times New Roman"/>
        </w:rPr>
        <w:t>)</w:t>
      </w:r>
      <w:proofErr w:type="spellStart"/>
      <w:r w:rsidR="00F22C7F" w:rsidRPr="00D7035A">
        <w:rPr>
          <w:rFonts w:ascii="Times New Roman" w:hAnsi="Times New Roman" w:cs="Times New Roman"/>
        </w:rPr>
        <w:t>ın</w:t>
      </w:r>
      <w:proofErr w:type="spellEnd"/>
      <w:r w:rsidR="00F22C7F" w:rsidRPr="00D7035A">
        <w:rPr>
          <w:rFonts w:ascii="Times New Roman" w:hAnsi="Times New Roman" w:cs="Times New Roman"/>
        </w:rPr>
        <w:t xml:space="preserve"> özgün çalışması</w:t>
      </w:r>
      <w:r w:rsidRPr="00D7035A">
        <w:rPr>
          <w:rFonts w:ascii="Times New Roman" w:hAnsi="Times New Roman" w:cs="Times New Roman"/>
        </w:rPr>
        <w:t>dır</w:t>
      </w:r>
      <w:r w:rsidR="00F22C7F" w:rsidRPr="00D7035A">
        <w:rPr>
          <w:rFonts w:ascii="Times New Roman" w:hAnsi="Times New Roman" w:cs="Times New Roman"/>
        </w:rPr>
        <w:t>,</w:t>
      </w:r>
    </w:p>
    <w:p w14:paraId="7E296373" w14:textId="61DD0D53" w:rsidR="00F22C7F" w:rsidRPr="00D7035A" w:rsidRDefault="005E14A2" w:rsidP="003F4B8B">
      <w:pPr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D7035A">
        <w:rPr>
          <w:rFonts w:ascii="Times New Roman" w:hAnsi="Times New Roman" w:cs="Times New Roman"/>
        </w:rPr>
        <w:t xml:space="preserve">Yukarıda isimleri listelenen </w:t>
      </w:r>
      <w:r w:rsidR="00F22C7F" w:rsidRPr="00D7035A">
        <w:rPr>
          <w:rFonts w:ascii="Times New Roman" w:hAnsi="Times New Roman" w:cs="Times New Roman"/>
        </w:rPr>
        <w:t>tüm yazarlar</w:t>
      </w:r>
      <w:r w:rsidRPr="00D7035A">
        <w:rPr>
          <w:rFonts w:ascii="Times New Roman" w:hAnsi="Times New Roman" w:cs="Times New Roman"/>
        </w:rPr>
        <w:t>,</w:t>
      </w:r>
      <w:r w:rsidR="00F22C7F" w:rsidRPr="00D7035A">
        <w:rPr>
          <w:rFonts w:ascii="Times New Roman" w:hAnsi="Times New Roman" w:cs="Times New Roman"/>
        </w:rPr>
        <w:t xml:space="preserve"> </w:t>
      </w:r>
      <w:r w:rsidRPr="00D7035A">
        <w:rPr>
          <w:rFonts w:ascii="Times New Roman" w:hAnsi="Times New Roman" w:cs="Times New Roman"/>
        </w:rPr>
        <w:t xml:space="preserve">yukarıda açıklandığı şekilde makaleye </w:t>
      </w:r>
      <w:r w:rsidR="00F22C7F" w:rsidRPr="00D7035A">
        <w:rPr>
          <w:rFonts w:ascii="Times New Roman" w:hAnsi="Times New Roman" w:cs="Times New Roman"/>
        </w:rPr>
        <w:t xml:space="preserve">bireysel olarak </w:t>
      </w:r>
      <w:r w:rsidR="00EF6892" w:rsidRPr="00D7035A">
        <w:rPr>
          <w:rFonts w:ascii="Times New Roman" w:hAnsi="Times New Roman" w:cs="Times New Roman"/>
        </w:rPr>
        <w:t xml:space="preserve">katkıda bulunmuşlardır ve makaleyle ilgili ortaya çıkabilecek </w:t>
      </w:r>
      <w:r w:rsidR="00F22C7F" w:rsidRPr="00D7035A">
        <w:rPr>
          <w:rFonts w:ascii="Times New Roman" w:hAnsi="Times New Roman" w:cs="Times New Roman"/>
        </w:rPr>
        <w:t>her türlü sorumluluğu</w:t>
      </w:r>
      <w:r w:rsidR="00EF6892" w:rsidRPr="00D7035A">
        <w:rPr>
          <w:rFonts w:ascii="Times New Roman" w:hAnsi="Times New Roman" w:cs="Times New Roman"/>
        </w:rPr>
        <w:t xml:space="preserve"> üstlenmektedirler</w:t>
      </w:r>
      <w:r w:rsidR="00F22C7F" w:rsidRPr="00D7035A">
        <w:rPr>
          <w:rFonts w:ascii="Times New Roman" w:hAnsi="Times New Roman" w:cs="Times New Roman"/>
        </w:rPr>
        <w:t>.</w:t>
      </w:r>
      <w:r w:rsidR="005904A5" w:rsidRPr="00D7035A">
        <w:rPr>
          <w:rFonts w:ascii="Times New Roman" w:hAnsi="Times New Roman" w:cs="Times New Roman"/>
        </w:rPr>
        <w:t xml:space="preserve"> </w:t>
      </w:r>
    </w:p>
    <w:p w14:paraId="14D940C5" w14:textId="18176E5F" w:rsidR="00F22C7F" w:rsidRPr="00D7035A" w:rsidRDefault="00F22C7F" w:rsidP="00F22C7F">
      <w:pPr>
        <w:rPr>
          <w:rFonts w:ascii="Times New Roman" w:hAnsi="Times New Roman" w:cs="Times New Roman"/>
        </w:rPr>
      </w:pPr>
    </w:p>
    <w:p w14:paraId="55F1E756" w14:textId="71DC0ADF" w:rsidR="003D54B3" w:rsidRPr="00D7035A" w:rsidRDefault="003D54B3" w:rsidP="00F22C7F">
      <w:pPr>
        <w:rPr>
          <w:rFonts w:ascii="Times New Roman" w:hAnsi="Times New Roman" w:cs="Times New Roman"/>
          <w:b/>
        </w:rPr>
      </w:pPr>
      <w:r w:rsidRPr="00D7035A">
        <w:rPr>
          <w:rFonts w:ascii="Times New Roman" w:hAnsi="Times New Roman" w:cs="Times New Roman"/>
          <w:b/>
        </w:rPr>
        <w:t xml:space="preserve">Sorumlu </w:t>
      </w:r>
      <w:r w:rsidR="00D7035A">
        <w:rPr>
          <w:rFonts w:ascii="Times New Roman" w:hAnsi="Times New Roman" w:cs="Times New Roman"/>
          <w:b/>
        </w:rPr>
        <w:t>Y</w:t>
      </w:r>
      <w:r w:rsidRPr="00D7035A">
        <w:rPr>
          <w:rFonts w:ascii="Times New Roman" w:hAnsi="Times New Roman" w:cs="Times New Roman"/>
          <w:b/>
        </w:rPr>
        <w:t xml:space="preserve">azar </w:t>
      </w:r>
      <w:r w:rsidR="00D7035A">
        <w:rPr>
          <w:rFonts w:ascii="Times New Roman" w:hAnsi="Times New Roman" w:cs="Times New Roman"/>
          <w:b/>
        </w:rPr>
        <w:t>B</w:t>
      </w:r>
      <w:r w:rsidRPr="00D7035A">
        <w:rPr>
          <w:rFonts w:ascii="Times New Roman" w:hAnsi="Times New Roman" w:cs="Times New Roman"/>
          <w:b/>
        </w:rPr>
        <w:t>ilgileri: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5484"/>
        <w:gridCol w:w="5278"/>
      </w:tblGrid>
      <w:tr w:rsidR="008B1F84" w:rsidRPr="00D7035A" w14:paraId="634D80A5" w14:textId="77777777" w:rsidTr="004852F3">
        <w:trPr>
          <w:trHeight w:val="495"/>
        </w:trPr>
        <w:tc>
          <w:tcPr>
            <w:tcW w:w="2548" w:type="pct"/>
            <w:vAlign w:val="center"/>
          </w:tcPr>
          <w:p w14:paraId="33E5F921" w14:textId="006FEBD0" w:rsidR="008B1F84" w:rsidRPr="00D7035A" w:rsidRDefault="008B1F84" w:rsidP="008B1F8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7035A">
              <w:rPr>
                <w:rFonts w:ascii="Times New Roman" w:hAnsi="Times New Roman" w:cs="Times New Roman"/>
                <w:b/>
              </w:rPr>
              <w:t>Adı-Soyadı</w:t>
            </w:r>
          </w:p>
        </w:tc>
        <w:tc>
          <w:tcPr>
            <w:tcW w:w="2452" w:type="pct"/>
          </w:tcPr>
          <w:p w14:paraId="18933B10" w14:textId="3A878897" w:rsidR="008B1F84" w:rsidRPr="00D7035A" w:rsidRDefault="008B1F84" w:rsidP="008B1F8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7035A">
              <w:rPr>
                <w:rFonts w:ascii="Times New Roman" w:hAnsi="Times New Roman" w:cs="Times New Roman"/>
                <w:b/>
              </w:rPr>
              <w:t>İmza</w:t>
            </w:r>
          </w:p>
        </w:tc>
      </w:tr>
      <w:tr w:rsidR="004323E9" w:rsidRPr="00D7035A" w14:paraId="4FC6D10E" w14:textId="77777777" w:rsidTr="004323E9">
        <w:trPr>
          <w:trHeight w:val="907"/>
        </w:trPr>
        <w:tc>
          <w:tcPr>
            <w:tcW w:w="2548" w:type="pct"/>
          </w:tcPr>
          <w:p w14:paraId="55C0C05D" w14:textId="77777777" w:rsidR="004323E9" w:rsidRPr="00D7035A" w:rsidRDefault="004323E9" w:rsidP="00E07BB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52" w:type="pct"/>
          </w:tcPr>
          <w:p w14:paraId="5EA08979" w14:textId="2695DB06" w:rsidR="004323E9" w:rsidRPr="00D7035A" w:rsidRDefault="004323E9" w:rsidP="00E07BB5">
            <w:pPr>
              <w:rPr>
                <w:rFonts w:ascii="Times New Roman" w:hAnsi="Times New Roman" w:cs="Times New Roman"/>
              </w:rPr>
            </w:pPr>
          </w:p>
        </w:tc>
      </w:tr>
    </w:tbl>
    <w:p w14:paraId="3B926345" w14:textId="77777777" w:rsidR="006F32AF" w:rsidRPr="00D7035A" w:rsidRDefault="006F32AF" w:rsidP="00F22C7F">
      <w:pPr>
        <w:rPr>
          <w:rFonts w:ascii="Times New Roman" w:hAnsi="Times New Roman" w:cs="Times New Roman"/>
        </w:rPr>
      </w:pPr>
    </w:p>
    <w:sectPr w:rsidR="006F32AF" w:rsidRPr="00D7035A" w:rsidSect="00AA4FD1">
      <w:headerReference w:type="default" r:id="rId7"/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8B5D70" w14:textId="77777777" w:rsidR="00CB68CC" w:rsidRDefault="00CB68CC" w:rsidP="00F977C9">
      <w:pPr>
        <w:spacing w:after="0" w:line="240" w:lineRule="auto"/>
      </w:pPr>
      <w:r>
        <w:separator/>
      </w:r>
    </w:p>
  </w:endnote>
  <w:endnote w:type="continuationSeparator" w:id="0">
    <w:p w14:paraId="16E166F3" w14:textId="77777777" w:rsidR="00CB68CC" w:rsidRDefault="00CB68CC" w:rsidP="00F97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DFD8BA" w14:textId="77777777" w:rsidR="00CB68CC" w:rsidRDefault="00CB68CC" w:rsidP="00F977C9">
      <w:pPr>
        <w:spacing w:after="0" w:line="240" w:lineRule="auto"/>
      </w:pPr>
      <w:r>
        <w:separator/>
      </w:r>
    </w:p>
  </w:footnote>
  <w:footnote w:type="continuationSeparator" w:id="0">
    <w:p w14:paraId="5E1557A8" w14:textId="77777777" w:rsidR="00CB68CC" w:rsidRDefault="00CB68CC" w:rsidP="00F977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F693AA" w14:textId="51039CBE" w:rsidR="00F977C9" w:rsidRPr="00544D42" w:rsidRDefault="00544D42" w:rsidP="00544D42">
    <w:pPr>
      <w:pStyle w:val="stBilgi"/>
      <w:jc w:val="center"/>
    </w:pPr>
    <w:r>
      <w:rPr>
        <w:noProof/>
        <w:lang w:eastAsia="tr-TR"/>
      </w:rPr>
      <w:drawing>
        <wp:inline distT="0" distB="0" distL="0" distR="0" wp14:anchorId="12A10755" wp14:editId="46A30758">
          <wp:extent cx="5759450" cy="1549400"/>
          <wp:effectExtent l="0" t="0" r="0" b="0"/>
          <wp:docPr id="781018827" name="Picture 1" descr="A group of blue and white logo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1018827" name="Picture 1" descr="A group of blue and white logos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224" b="23951"/>
                  <a:stretch/>
                </pic:blipFill>
                <pic:spPr bwMode="auto">
                  <a:xfrm>
                    <a:off x="0" y="0"/>
                    <a:ext cx="5759450" cy="1549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261D53"/>
    <w:multiLevelType w:val="hybridMultilevel"/>
    <w:tmpl w:val="A5AEAF52"/>
    <w:lvl w:ilvl="0" w:tplc="4D0E7DB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NTezMDExMrU0NDRV0lEKTi0uzszPAykwqQUABoBgACwAAAA="/>
  </w:docVars>
  <w:rsids>
    <w:rsidRoot w:val="00F977C9"/>
    <w:rsid w:val="00006EF7"/>
    <w:rsid w:val="00030220"/>
    <w:rsid w:val="001003E4"/>
    <w:rsid w:val="00167F82"/>
    <w:rsid w:val="00185F4E"/>
    <w:rsid w:val="001F66F8"/>
    <w:rsid w:val="00215B41"/>
    <w:rsid w:val="002166E1"/>
    <w:rsid w:val="00242274"/>
    <w:rsid w:val="002D5453"/>
    <w:rsid w:val="002E4A48"/>
    <w:rsid w:val="002F5346"/>
    <w:rsid w:val="003234CC"/>
    <w:rsid w:val="003D54B3"/>
    <w:rsid w:val="003F4B8B"/>
    <w:rsid w:val="004323E9"/>
    <w:rsid w:val="00452305"/>
    <w:rsid w:val="00467212"/>
    <w:rsid w:val="00474782"/>
    <w:rsid w:val="00486EF2"/>
    <w:rsid w:val="004C4216"/>
    <w:rsid w:val="004E341D"/>
    <w:rsid w:val="00544D42"/>
    <w:rsid w:val="005904A5"/>
    <w:rsid w:val="005E14A2"/>
    <w:rsid w:val="006D5C3C"/>
    <w:rsid w:val="006F32AF"/>
    <w:rsid w:val="007F02EF"/>
    <w:rsid w:val="00803FF5"/>
    <w:rsid w:val="008B1F84"/>
    <w:rsid w:val="008F774A"/>
    <w:rsid w:val="00907530"/>
    <w:rsid w:val="0094388E"/>
    <w:rsid w:val="00982B70"/>
    <w:rsid w:val="009A564B"/>
    <w:rsid w:val="009F3CD7"/>
    <w:rsid w:val="00AA4FD1"/>
    <w:rsid w:val="00AF39C0"/>
    <w:rsid w:val="00B533F1"/>
    <w:rsid w:val="00BB1322"/>
    <w:rsid w:val="00C6580A"/>
    <w:rsid w:val="00CB68CC"/>
    <w:rsid w:val="00D403E5"/>
    <w:rsid w:val="00D7035A"/>
    <w:rsid w:val="00E75399"/>
    <w:rsid w:val="00EF6892"/>
    <w:rsid w:val="00F023EF"/>
    <w:rsid w:val="00F22C7F"/>
    <w:rsid w:val="00F73C80"/>
    <w:rsid w:val="00F977C9"/>
    <w:rsid w:val="00FD5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2AFC6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977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977C9"/>
  </w:style>
  <w:style w:type="paragraph" w:styleId="AltBilgi">
    <w:name w:val="footer"/>
    <w:basedOn w:val="Normal"/>
    <w:link w:val="AltBilgiChar"/>
    <w:uiPriority w:val="99"/>
    <w:unhideWhenUsed/>
    <w:rsid w:val="00F977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977C9"/>
  </w:style>
  <w:style w:type="table" w:styleId="TabloKlavuzu">
    <w:name w:val="Table Grid"/>
    <w:basedOn w:val="NormalTablo"/>
    <w:uiPriority w:val="39"/>
    <w:rsid w:val="00006E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zeltme">
    <w:name w:val="Revision"/>
    <w:hidden/>
    <w:uiPriority w:val="99"/>
    <w:semiHidden/>
    <w:rsid w:val="007F02EF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3F4B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F4B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16T22:53:00Z</dcterms:created>
  <dcterms:modified xsi:type="dcterms:W3CDTF">2024-02-19T10:12:00Z</dcterms:modified>
</cp:coreProperties>
</file>